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rhubarbe frais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ethyl 2,3-epoxy-3-phenylbutyr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2,3-epoxy-3-phenylbutyr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83-8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61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wocowy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500 mg/kg masy ciała Animal: rat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&gt; 100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rhubarbe frai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2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rhubarbe frai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2,3-epoxy-3-phenylbutyr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2,3-epoxy-3-phenylbutyr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ethyl 2,3-epoxy-3-phenylbutyrat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rhubarbe frais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rhubarbe frais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9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7B49FF-F4B1-43B7-9A3E-5B2B52EDB3FB}"/>
</file>

<file path=customXml/itemProps3.xml><?xml version="1.0" encoding="utf-8"?>
<ds:datastoreItem xmlns:ds="http://schemas.openxmlformats.org/officeDocument/2006/customXml" ds:itemID="{8FB5B160-F5BB-4BFC-88E3-953C1684AEBC}"/>
</file>

<file path=customXml/itemProps4.xml><?xml version="1.0" encoding="utf-8"?>
<ds:datastoreItem xmlns:ds="http://schemas.openxmlformats.org/officeDocument/2006/customXml" ds:itemID="{B0765886-9AE6-4BD6-AE09-597B3B7F5AC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